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FE8" w:rsidRDefault="009E0FE8" w:rsidP="009E0FE8"/>
    <w:p w:rsidR="009E0FE8" w:rsidRPr="009E0FE8" w:rsidRDefault="009E0FE8" w:rsidP="009E0FE8">
      <w:pPr>
        <w:rPr>
          <w:lang w:val="en-UG"/>
        </w:rPr>
      </w:pPr>
      <w:r>
        <w:rPr>
          <w:lang w:val="en-UG"/>
        </w:rPr>
        <w:t>OUTPUT</w:t>
      </w:r>
    </w:p>
    <w:p w:rsidR="009E0FE8" w:rsidRDefault="009E0FE8" w:rsidP="009E0FE8">
      <w:r>
        <w:t>&gt;&gt;&gt; "C:/Users/Tamale Simon Peter/</w:t>
      </w:r>
      <w:proofErr w:type="spellStart"/>
      <w:r>
        <w:t>AppData</w:t>
      </w:r>
      <w:proofErr w:type="spellEnd"/>
      <w:r>
        <w:t>/Local/Programs/Python/Python39/python.exe" "c:/Users/Tamale Simon Peter/Documents/--</w:t>
      </w:r>
      <w:proofErr w:type="spellStart"/>
      <w:r>
        <w:t>UoPeople</w:t>
      </w:r>
      <w:proofErr w:type="spellEnd"/>
      <w:r>
        <w:t>/CS1101/unit 4_fruitful functions/recursion.py"</w:t>
      </w:r>
    </w:p>
    <w:p w:rsidR="009E0FE8" w:rsidRDefault="009E0FE8" w:rsidP="009E0FE8">
      <w:r>
        <w:t xml:space="preserve">'C:/Users/Tamale Simon Peter/AppData/Local/Programs/Python/Python39/python.exec:/Users/Tamale </w:t>
      </w:r>
      <w:proofErr w:type="spellStart"/>
      <w:r>
        <w:t>Simon</w:t>
      </w:r>
      <w:proofErr w:type="spellEnd"/>
      <w:r>
        <w:t xml:space="preserve"> Peter/Documents/--</w:t>
      </w:r>
      <w:proofErr w:type="spellStart"/>
      <w:r>
        <w:t>UoPeople</w:t>
      </w:r>
      <w:proofErr w:type="spellEnd"/>
      <w:r>
        <w:t>/CS1101/unit 4_fruitful functions/recursion.py'</w:t>
      </w:r>
    </w:p>
    <w:p w:rsidR="009E0FE8" w:rsidRDefault="009E0FE8" w:rsidP="009E0FE8">
      <w:r>
        <w:t xml:space="preserve">&gt;&gt;&gt; </w:t>
      </w:r>
      <w:proofErr w:type="gramStart"/>
      <w:r>
        <w:t>print(</w:t>
      </w:r>
      <w:proofErr w:type="gramEnd"/>
      <w:r>
        <w:t>"</w:t>
      </w:r>
      <w:proofErr w:type="spellStart"/>
      <w:r>
        <w:t>is_power</w:t>
      </w:r>
      <w:proofErr w:type="spellEnd"/>
      <w:r>
        <w:t xml:space="preserve">(10, 2) returns: ", </w:t>
      </w:r>
      <w:proofErr w:type="spellStart"/>
      <w:r>
        <w:t>is_power</w:t>
      </w:r>
      <w:proofErr w:type="spellEnd"/>
      <w:r>
        <w:t>(10, 2))</w:t>
      </w:r>
    </w:p>
    <w:p w:rsidR="009E0FE8" w:rsidRPr="009E0FE8" w:rsidRDefault="009E0FE8" w:rsidP="009E0FE8">
      <w:pPr>
        <w:rPr>
          <w:b/>
        </w:rPr>
      </w:pPr>
      <w:proofErr w:type="spellStart"/>
      <w:r w:rsidRPr="009E0FE8">
        <w:rPr>
          <w:b/>
        </w:rPr>
        <w:t>is_</w:t>
      </w:r>
      <w:proofErr w:type="gramStart"/>
      <w:r w:rsidRPr="009E0FE8">
        <w:rPr>
          <w:b/>
        </w:rPr>
        <w:t>power</w:t>
      </w:r>
      <w:proofErr w:type="spellEnd"/>
      <w:r w:rsidRPr="009E0FE8">
        <w:rPr>
          <w:b/>
        </w:rPr>
        <w:t>(</w:t>
      </w:r>
      <w:proofErr w:type="gramEnd"/>
      <w:r w:rsidRPr="009E0FE8">
        <w:rPr>
          <w:b/>
        </w:rPr>
        <w:t>10, 2) returns:  False</w:t>
      </w:r>
    </w:p>
    <w:p w:rsidR="009E0FE8" w:rsidRDefault="009E0FE8" w:rsidP="009E0FE8">
      <w:r>
        <w:t xml:space="preserve">&gt;&gt;&gt; </w:t>
      </w:r>
      <w:proofErr w:type="gramStart"/>
      <w:r>
        <w:t>print(</w:t>
      </w:r>
      <w:proofErr w:type="gramEnd"/>
      <w:r>
        <w:t>"</w:t>
      </w:r>
      <w:proofErr w:type="spellStart"/>
      <w:r>
        <w:t>is_power</w:t>
      </w:r>
      <w:proofErr w:type="spellEnd"/>
      <w:r>
        <w:t xml:space="preserve">(27, 3) returns: ", </w:t>
      </w:r>
      <w:proofErr w:type="spellStart"/>
      <w:r>
        <w:t>is_power</w:t>
      </w:r>
      <w:proofErr w:type="spellEnd"/>
      <w:r>
        <w:t>(27, 3))</w:t>
      </w:r>
    </w:p>
    <w:p w:rsidR="009E0FE8" w:rsidRPr="009E0FE8" w:rsidRDefault="009E0FE8" w:rsidP="009E0FE8">
      <w:pPr>
        <w:rPr>
          <w:b/>
        </w:rPr>
      </w:pPr>
      <w:proofErr w:type="spellStart"/>
      <w:r w:rsidRPr="009E0FE8">
        <w:rPr>
          <w:b/>
        </w:rPr>
        <w:t>is_</w:t>
      </w:r>
      <w:proofErr w:type="gramStart"/>
      <w:r w:rsidRPr="009E0FE8">
        <w:rPr>
          <w:b/>
        </w:rPr>
        <w:t>power</w:t>
      </w:r>
      <w:proofErr w:type="spellEnd"/>
      <w:r w:rsidRPr="009E0FE8">
        <w:rPr>
          <w:b/>
        </w:rPr>
        <w:t>(</w:t>
      </w:r>
      <w:proofErr w:type="gramEnd"/>
      <w:r w:rsidRPr="009E0FE8">
        <w:rPr>
          <w:b/>
        </w:rPr>
        <w:t>27, 3) returns:  True</w:t>
      </w:r>
    </w:p>
    <w:p w:rsidR="009E0FE8" w:rsidRDefault="009E0FE8" w:rsidP="009E0FE8">
      <w:r>
        <w:t xml:space="preserve">&gt;&gt;&gt; </w:t>
      </w:r>
      <w:proofErr w:type="gramStart"/>
      <w:r>
        <w:t>print(</w:t>
      </w:r>
      <w:proofErr w:type="gramEnd"/>
      <w:r>
        <w:t>"</w:t>
      </w:r>
      <w:proofErr w:type="spellStart"/>
      <w:r>
        <w:t>is_power</w:t>
      </w:r>
      <w:proofErr w:type="spellEnd"/>
      <w:r>
        <w:t xml:space="preserve">(1, 1) returns: ", </w:t>
      </w:r>
      <w:proofErr w:type="spellStart"/>
      <w:r>
        <w:t>is_power</w:t>
      </w:r>
      <w:proofErr w:type="spellEnd"/>
      <w:r>
        <w:t>(1, 1))</w:t>
      </w:r>
    </w:p>
    <w:p w:rsidR="009E0FE8" w:rsidRPr="009E0FE8" w:rsidRDefault="009E0FE8" w:rsidP="009E0FE8">
      <w:pPr>
        <w:rPr>
          <w:b/>
        </w:rPr>
      </w:pPr>
      <w:proofErr w:type="spellStart"/>
      <w:r w:rsidRPr="009E0FE8">
        <w:rPr>
          <w:b/>
        </w:rPr>
        <w:t>is_</w:t>
      </w:r>
      <w:proofErr w:type="gramStart"/>
      <w:r w:rsidRPr="009E0FE8">
        <w:rPr>
          <w:b/>
        </w:rPr>
        <w:t>power</w:t>
      </w:r>
      <w:proofErr w:type="spellEnd"/>
      <w:r w:rsidRPr="009E0FE8">
        <w:rPr>
          <w:b/>
        </w:rPr>
        <w:t>(</w:t>
      </w:r>
      <w:proofErr w:type="gramEnd"/>
      <w:r w:rsidRPr="009E0FE8">
        <w:rPr>
          <w:b/>
        </w:rPr>
        <w:t>1, 1) returns:  True</w:t>
      </w:r>
    </w:p>
    <w:p w:rsidR="009E0FE8" w:rsidRDefault="009E0FE8" w:rsidP="009E0FE8">
      <w:r>
        <w:t xml:space="preserve">&gt;&gt;&gt; </w:t>
      </w:r>
      <w:proofErr w:type="gramStart"/>
      <w:r>
        <w:t>print(</w:t>
      </w:r>
      <w:proofErr w:type="gramEnd"/>
      <w:r>
        <w:t>"</w:t>
      </w:r>
      <w:proofErr w:type="spellStart"/>
      <w:r>
        <w:t>is_power</w:t>
      </w:r>
      <w:proofErr w:type="spellEnd"/>
      <w:r>
        <w:t xml:space="preserve">(10, 1) returns: ", </w:t>
      </w:r>
      <w:proofErr w:type="spellStart"/>
      <w:r>
        <w:t>is_power</w:t>
      </w:r>
      <w:proofErr w:type="spellEnd"/>
      <w:r>
        <w:t>(10, 1))</w:t>
      </w:r>
    </w:p>
    <w:p w:rsidR="009E0FE8" w:rsidRPr="009E0FE8" w:rsidRDefault="009E0FE8" w:rsidP="009E0FE8">
      <w:pPr>
        <w:rPr>
          <w:b/>
        </w:rPr>
      </w:pPr>
      <w:proofErr w:type="spellStart"/>
      <w:r w:rsidRPr="009E0FE8">
        <w:rPr>
          <w:b/>
        </w:rPr>
        <w:t>is_</w:t>
      </w:r>
      <w:proofErr w:type="gramStart"/>
      <w:r w:rsidRPr="009E0FE8">
        <w:rPr>
          <w:b/>
        </w:rPr>
        <w:t>power</w:t>
      </w:r>
      <w:proofErr w:type="spellEnd"/>
      <w:r w:rsidRPr="009E0FE8">
        <w:rPr>
          <w:b/>
        </w:rPr>
        <w:t>(</w:t>
      </w:r>
      <w:proofErr w:type="gramEnd"/>
      <w:r w:rsidRPr="009E0FE8">
        <w:rPr>
          <w:b/>
        </w:rPr>
        <w:t>10, 1) returns:  False</w:t>
      </w:r>
    </w:p>
    <w:p w:rsidR="00F375D6" w:rsidRDefault="009E0FE8" w:rsidP="009E0FE8">
      <w:r>
        <w:t xml:space="preserve">&gt;&gt;&gt; </w:t>
      </w:r>
      <w:proofErr w:type="gramStart"/>
      <w:r>
        <w:t>print(</w:t>
      </w:r>
      <w:proofErr w:type="gramEnd"/>
      <w:r>
        <w:t>"</w:t>
      </w:r>
      <w:proofErr w:type="spellStart"/>
      <w:r>
        <w:t>is_power</w:t>
      </w:r>
      <w:proofErr w:type="spellEnd"/>
      <w:r>
        <w:t xml:space="preserve">(3, 3) returns: ", </w:t>
      </w:r>
      <w:proofErr w:type="spellStart"/>
      <w:r>
        <w:t>is_power</w:t>
      </w:r>
      <w:proofErr w:type="spellEnd"/>
      <w:r>
        <w:t>(3, 3))</w:t>
      </w:r>
    </w:p>
    <w:p w:rsidR="009E0FE8" w:rsidRPr="009E0FE8" w:rsidRDefault="009E0FE8" w:rsidP="009E0FE8">
      <w:pPr>
        <w:rPr>
          <w:b/>
        </w:rPr>
      </w:pPr>
      <w:bookmarkStart w:id="0" w:name="_GoBack"/>
      <w:proofErr w:type="spellStart"/>
      <w:r w:rsidRPr="009E0FE8">
        <w:rPr>
          <w:b/>
        </w:rPr>
        <w:t>is_</w:t>
      </w:r>
      <w:proofErr w:type="gramStart"/>
      <w:r w:rsidRPr="009E0FE8">
        <w:rPr>
          <w:b/>
        </w:rPr>
        <w:t>power</w:t>
      </w:r>
      <w:proofErr w:type="spellEnd"/>
      <w:r w:rsidRPr="009E0FE8">
        <w:rPr>
          <w:b/>
        </w:rPr>
        <w:t>(</w:t>
      </w:r>
      <w:proofErr w:type="gramEnd"/>
      <w:r w:rsidRPr="009E0FE8">
        <w:rPr>
          <w:b/>
        </w:rPr>
        <w:t>3, 3) returns:  True</w:t>
      </w:r>
    </w:p>
    <w:bookmarkEnd w:id="0"/>
    <w:p w:rsidR="009E0FE8" w:rsidRDefault="009E0FE8" w:rsidP="009E0FE8">
      <w:r>
        <w:t>&gt;&gt;&gt;</w:t>
      </w:r>
    </w:p>
    <w:sectPr w:rsidR="009E0F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sDQwMTewNDU2MzNQ0lEKTi0uzszPAykwrAUALWlm5SwAAAA="/>
  </w:docVars>
  <w:rsids>
    <w:rsidRoot w:val="009E0FE8"/>
    <w:rsid w:val="00881B5D"/>
    <w:rsid w:val="00891FED"/>
    <w:rsid w:val="009E0FE8"/>
    <w:rsid w:val="00D03E5B"/>
    <w:rsid w:val="00F37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0BBA0"/>
  <w15:chartTrackingRefBased/>
  <w15:docId w15:val="{8EC548CA-3438-4194-B81D-49716FC58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le Simon Peter</dc:creator>
  <cp:keywords/>
  <dc:description/>
  <cp:lastModifiedBy>Tamale Simon Peter</cp:lastModifiedBy>
  <cp:revision>1</cp:revision>
  <dcterms:created xsi:type="dcterms:W3CDTF">2021-02-22T17:37:00Z</dcterms:created>
  <dcterms:modified xsi:type="dcterms:W3CDTF">2021-02-22T17:47:00Z</dcterms:modified>
</cp:coreProperties>
</file>